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74DB2" w14:textId="77777777" w:rsidR="00917547" w:rsidRPr="00CE7359" w:rsidRDefault="006F3917">
      <w:pPr>
        <w:pStyle w:val="a4"/>
        <w:rPr>
          <w:rFonts w:cs="Times New Roman"/>
          <w:szCs w:val="24"/>
          <w:lang w:val="ru-RU"/>
        </w:rPr>
      </w:pPr>
      <w:r w:rsidRPr="00CE7359">
        <w:rPr>
          <w:rFonts w:cs="Times New Roman"/>
          <w:szCs w:val="24"/>
          <w:lang w:val="ru-RU"/>
        </w:rPr>
        <w:t>Контрольная работа по теме "Сроки в гражданском праве"</w:t>
      </w:r>
    </w:p>
    <w:p w14:paraId="7C174DB3" w14:textId="77777777" w:rsidR="00917547" w:rsidRPr="00CE7359" w:rsidRDefault="006F3917">
      <w:pPr>
        <w:pStyle w:val="a5"/>
        <w:rPr>
          <w:rFonts w:cs="Times New Roman"/>
          <w:szCs w:val="24"/>
          <w:lang w:val="ru-RU"/>
        </w:rPr>
      </w:pPr>
      <w:r w:rsidRPr="00CE7359">
        <w:rPr>
          <w:rFonts w:cs="Times New Roman"/>
          <w:szCs w:val="24"/>
          <w:lang w:val="ru-RU"/>
        </w:rPr>
        <w:t>Вариант 2</w:t>
      </w:r>
    </w:p>
    <w:p w14:paraId="7C174DB4" w14:textId="77777777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0" w:name="X52de9130df8fbcf2d5f0ea6c6ce3ba09a243526"/>
      <w:r w:rsidRPr="00CE7359">
        <w:rPr>
          <w:rFonts w:cs="Times New Roman"/>
          <w:szCs w:val="24"/>
          <w:lang w:val="ru-RU"/>
        </w:rPr>
        <w:t>Приведите понятие срока исковой давности в гражданском праве. Опишите, в чем заключается значение срока исковой давности</w:t>
      </w:r>
    </w:p>
    <w:p w14:paraId="7C174DB5" w14:textId="77777777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1" w:name="Xa7ebf162de8307d9ee5057bb2839194204bd3b2"/>
      <w:bookmarkEnd w:id="0"/>
      <w:r w:rsidRPr="00CE7359">
        <w:rPr>
          <w:rFonts w:cs="Times New Roman"/>
          <w:szCs w:val="24"/>
          <w:lang w:val="ru-RU"/>
        </w:rPr>
        <w:t>Дайте определение понятию частного срока и соотнесите частный срок с общим</w:t>
      </w:r>
    </w:p>
    <w:p w14:paraId="7C174DB6" w14:textId="77777777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2" w:name="Xb6fc8c2a24059ac0e970b9a32d84c6226a03180"/>
      <w:bookmarkEnd w:id="1"/>
      <w:r w:rsidRPr="00CE7359">
        <w:rPr>
          <w:rFonts w:cs="Times New Roman"/>
          <w:szCs w:val="24"/>
          <w:lang w:val="ru-RU"/>
        </w:rPr>
        <w:t>Чем могут определяться сроки? Выпишите все правильные варианты ответа</w:t>
      </w:r>
    </w:p>
    <w:p w14:paraId="7C174DB7" w14:textId="77777777" w:rsidR="00917547" w:rsidRPr="00CE7359" w:rsidRDefault="006F3917">
      <w:pPr>
        <w:pStyle w:val="Compact"/>
        <w:numPr>
          <w:ilvl w:val="0"/>
          <w:numId w:val="2"/>
        </w:numPr>
        <w:rPr>
          <w:rFonts w:cs="Times New Roman"/>
        </w:rPr>
      </w:pPr>
      <w:proofErr w:type="spellStart"/>
      <w:r w:rsidRPr="00CE7359">
        <w:rPr>
          <w:rFonts w:cs="Times New Roman"/>
        </w:rPr>
        <w:t>отменительным</w:t>
      </w:r>
      <w:proofErr w:type="spellEnd"/>
      <w:r w:rsidRPr="00CE7359">
        <w:rPr>
          <w:rFonts w:cs="Times New Roman"/>
        </w:rPr>
        <w:t xml:space="preserve"> </w:t>
      </w:r>
      <w:proofErr w:type="spellStart"/>
      <w:r w:rsidRPr="00CE7359">
        <w:rPr>
          <w:rFonts w:cs="Times New Roman"/>
        </w:rPr>
        <w:t>условием</w:t>
      </w:r>
      <w:proofErr w:type="spellEnd"/>
    </w:p>
    <w:p w14:paraId="7C174DB8" w14:textId="77777777" w:rsidR="00917547" w:rsidRPr="00CE7359" w:rsidRDefault="006F3917">
      <w:pPr>
        <w:pStyle w:val="Compact"/>
        <w:numPr>
          <w:ilvl w:val="0"/>
          <w:numId w:val="2"/>
        </w:numPr>
        <w:rPr>
          <w:rFonts w:cs="Times New Roman"/>
        </w:rPr>
      </w:pPr>
      <w:r w:rsidRPr="00CE7359">
        <w:rPr>
          <w:rFonts w:cs="Times New Roman"/>
        </w:rPr>
        <w:t>истечением периода времени</w:t>
      </w:r>
    </w:p>
    <w:p w14:paraId="7C174DB9" w14:textId="77777777" w:rsidR="00917547" w:rsidRPr="00CE7359" w:rsidRDefault="006F3917">
      <w:pPr>
        <w:pStyle w:val="Compact"/>
        <w:numPr>
          <w:ilvl w:val="0"/>
          <w:numId w:val="2"/>
        </w:numPr>
        <w:rPr>
          <w:rFonts w:cs="Times New Roman"/>
        </w:rPr>
      </w:pPr>
      <w:r w:rsidRPr="00CE7359">
        <w:rPr>
          <w:rFonts w:cs="Times New Roman"/>
        </w:rPr>
        <w:t>событием, которое должно неизбежно наступить</w:t>
      </w:r>
    </w:p>
    <w:p w14:paraId="7C174DBA" w14:textId="77777777" w:rsidR="00917547" w:rsidRPr="00CE7359" w:rsidRDefault="006F3917">
      <w:pPr>
        <w:pStyle w:val="Compact"/>
        <w:numPr>
          <w:ilvl w:val="0"/>
          <w:numId w:val="2"/>
        </w:numPr>
        <w:rPr>
          <w:rFonts w:cs="Times New Roman"/>
        </w:rPr>
      </w:pPr>
      <w:r w:rsidRPr="00CE7359">
        <w:rPr>
          <w:rFonts w:cs="Times New Roman"/>
        </w:rPr>
        <w:t>календарной датой</w:t>
      </w:r>
    </w:p>
    <w:p w14:paraId="7C174DBB" w14:textId="77777777" w:rsidR="00917547" w:rsidRPr="00CE7359" w:rsidRDefault="006F3917">
      <w:pPr>
        <w:pStyle w:val="Compact"/>
        <w:numPr>
          <w:ilvl w:val="0"/>
          <w:numId w:val="2"/>
        </w:numPr>
        <w:rPr>
          <w:rFonts w:cs="Times New Roman"/>
        </w:rPr>
      </w:pPr>
      <w:r w:rsidRPr="00CE7359">
        <w:rPr>
          <w:rFonts w:cs="Times New Roman"/>
        </w:rPr>
        <w:t>отлагательным условием</w:t>
      </w:r>
    </w:p>
    <w:p w14:paraId="7C174DBC" w14:textId="77777777" w:rsidR="00917547" w:rsidRPr="00CE7359" w:rsidRDefault="006F3917">
      <w:pPr>
        <w:pStyle w:val="1"/>
        <w:rPr>
          <w:rFonts w:cs="Times New Roman"/>
          <w:szCs w:val="24"/>
        </w:rPr>
      </w:pPr>
      <w:bookmarkStart w:id="3" w:name="X84e029ccad870e69231f80a048a4e50591ec7d1"/>
      <w:bookmarkEnd w:id="2"/>
      <w:r w:rsidRPr="00CE7359">
        <w:rPr>
          <w:rFonts w:cs="Times New Roman"/>
          <w:szCs w:val="24"/>
          <w:lang w:val="ru-RU"/>
        </w:rPr>
        <w:t xml:space="preserve">Что может выступать источником установления срока? </w:t>
      </w:r>
      <w:proofErr w:type="spellStart"/>
      <w:r w:rsidRPr="00CE7359">
        <w:rPr>
          <w:rFonts w:cs="Times New Roman"/>
          <w:szCs w:val="24"/>
        </w:rPr>
        <w:t>Выпишите</w:t>
      </w:r>
      <w:proofErr w:type="spellEnd"/>
      <w:r w:rsidRPr="00CE7359">
        <w:rPr>
          <w:rFonts w:cs="Times New Roman"/>
          <w:szCs w:val="24"/>
        </w:rPr>
        <w:t xml:space="preserve"> </w:t>
      </w:r>
      <w:proofErr w:type="spellStart"/>
      <w:r w:rsidRPr="00CE7359">
        <w:rPr>
          <w:rFonts w:cs="Times New Roman"/>
          <w:szCs w:val="24"/>
        </w:rPr>
        <w:t>правильные</w:t>
      </w:r>
      <w:proofErr w:type="spellEnd"/>
      <w:r w:rsidRPr="00CE7359">
        <w:rPr>
          <w:rFonts w:cs="Times New Roman"/>
          <w:szCs w:val="24"/>
        </w:rPr>
        <w:t xml:space="preserve"> </w:t>
      </w:r>
      <w:proofErr w:type="spellStart"/>
      <w:r w:rsidRPr="00CE7359">
        <w:rPr>
          <w:rFonts w:cs="Times New Roman"/>
          <w:szCs w:val="24"/>
        </w:rPr>
        <w:t>варианты</w:t>
      </w:r>
      <w:proofErr w:type="spellEnd"/>
    </w:p>
    <w:p w14:paraId="7C174DBD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</w:rPr>
      </w:pPr>
      <w:r w:rsidRPr="00CE7359">
        <w:rPr>
          <w:rFonts w:cs="Times New Roman"/>
        </w:rPr>
        <w:t>закон</w:t>
      </w:r>
    </w:p>
    <w:p w14:paraId="7C174DBE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</w:rPr>
      </w:pPr>
      <w:r w:rsidRPr="00CE7359">
        <w:rPr>
          <w:rFonts w:cs="Times New Roman"/>
        </w:rPr>
        <w:t>судебный акт</w:t>
      </w:r>
    </w:p>
    <w:p w14:paraId="7C174DBF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решение собрания (глава 9.1 Гражданского кодекса РФ)</w:t>
      </w:r>
    </w:p>
    <w:p w14:paraId="7C174DC0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</w:rPr>
      </w:pPr>
      <w:proofErr w:type="spellStart"/>
      <w:r w:rsidRPr="00CE7359">
        <w:rPr>
          <w:rFonts w:cs="Times New Roman"/>
        </w:rPr>
        <w:t>договор</w:t>
      </w:r>
      <w:proofErr w:type="spellEnd"/>
    </w:p>
    <w:p w14:paraId="7C174DC1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</w:rPr>
      </w:pPr>
      <w:r w:rsidRPr="00CE7359">
        <w:rPr>
          <w:rFonts w:cs="Times New Roman"/>
        </w:rPr>
        <w:t>Указ Президента Российской Федерации</w:t>
      </w:r>
    </w:p>
    <w:p w14:paraId="7C174DC2" w14:textId="77777777" w:rsidR="00917547" w:rsidRPr="00CE7359" w:rsidRDefault="006F3917">
      <w:pPr>
        <w:pStyle w:val="Compact"/>
        <w:numPr>
          <w:ilvl w:val="0"/>
          <w:numId w:val="3"/>
        </w:numPr>
        <w:rPr>
          <w:rFonts w:cs="Times New Roman"/>
        </w:rPr>
      </w:pPr>
      <w:r w:rsidRPr="00CE7359">
        <w:rPr>
          <w:rFonts w:cs="Times New Roman"/>
        </w:rPr>
        <w:t>докторская диссертация</w:t>
      </w:r>
    </w:p>
    <w:p w14:paraId="014CBBAD" w14:textId="47AB965F" w:rsidR="00771236" w:rsidRPr="00CE7359" w:rsidRDefault="00771236" w:rsidP="00771236">
      <w:pPr>
        <w:pStyle w:val="1"/>
        <w:rPr>
          <w:rFonts w:cs="Times New Roman"/>
          <w:szCs w:val="24"/>
          <w:lang w:val="ru-RU"/>
        </w:rPr>
      </w:pPr>
      <w:bookmarkStart w:id="4" w:name="X6956ee205f09a330cba594b84686430e2a1afd3"/>
      <w:bookmarkEnd w:id="3"/>
      <w:r w:rsidRPr="00CE7359">
        <w:rPr>
          <w:rFonts w:eastAsia="Times New Roman" w:cs="Times New Roman"/>
          <w:szCs w:val="24"/>
          <w:lang w:val="ru-RU" w:eastAsia="ru-RU"/>
        </w:rPr>
        <w:t xml:space="preserve">Специальные сроки исковой давности (сокращенные или более длительные по сравнению с общим сроком) могут устанавливаться: </w:t>
      </w:r>
    </w:p>
    <w:p w14:paraId="77C88475" w14:textId="77777777" w:rsidR="00771236" w:rsidRPr="00771236" w:rsidRDefault="00771236" w:rsidP="00771236">
      <w:pPr>
        <w:spacing w:after="0"/>
        <w:jc w:val="left"/>
        <w:rPr>
          <w:rFonts w:eastAsia="Times New Roman" w:cs="Times New Roman"/>
          <w:lang w:val="ru-RU" w:eastAsia="ru-RU"/>
        </w:rPr>
      </w:pPr>
      <w:r w:rsidRPr="00771236">
        <w:rPr>
          <w:rFonts w:eastAsia="Times New Roman" w:cs="Times New Roman"/>
          <w:lang w:val="ru-RU" w:eastAsia="ru-RU"/>
        </w:rPr>
        <w:t xml:space="preserve">а) законом; </w:t>
      </w:r>
    </w:p>
    <w:p w14:paraId="628E6793" w14:textId="77777777" w:rsidR="00771236" w:rsidRPr="00771236" w:rsidRDefault="00771236" w:rsidP="00771236">
      <w:pPr>
        <w:spacing w:after="0"/>
        <w:jc w:val="left"/>
        <w:rPr>
          <w:rFonts w:eastAsia="Times New Roman" w:cs="Times New Roman"/>
          <w:lang w:val="ru-RU" w:eastAsia="ru-RU"/>
        </w:rPr>
      </w:pPr>
      <w:r w:rsidRPr="00771236">
        <w:rPr>
          <w:rFonts w:eastAsia="Times New Roman" w:cs="Times New Roman"/>
          <w:lang w:val="ru-RU" w:eastAsia="ru-RU"/>
        </w:rPr>
        <w:t xml:space="preserve">б) соглашением сторон; </w:t>
      </w:r>
    </w:p>
    <w:p w14:paraId="0C286D83" w14:textId="77777777" w:rsidR="00771236" w:rsidRPr="00771236" w:rsidRDefault="00771236" w:rsidP="00771236">
      <w:pPr>
        <w:spacing w:after="0"/>
        <w:jc w:val="left"/>
        <w:rPr>
          <w:rFonts w:eastAsia="Times New Roman" w:cs="Times New Roman"/>
          <w:lang w:val="ru-RU" w:eastAsia="ru-RU"/>
        </w:rPr>
      </w:pPr>
      <w:r w:rsidRPr="00771236">
        <w:rPr>
          <w:rFonts w:eastAsia="Times New Roman" w:cs="Times New Roman"/>
          <w:lang w:val="ru-RU" w:eastAsia="ru-RU"/>
        </w:rPr>
        <w:t xml:space="preserve">в) законом или соглашением сторон; </w:t>
      </w:r>
    </w:p>
    <w:p w14:paraId="05FDFEC7" w14:textId="77777777" w:rsidR="00771236" w:rsidRPr="00771236" w:rsidRDefault="00771236" w:rsidP="00771236">
      <w:pPr>
        <w:spacing w:after="0"/>
        <w:jc w:val="left"/>
        <w:rPr>
          <w:rFonts w:eastAsia="Times New Roman" w:cs="Times New Roman"/>
          <w:lang w:val="ru-RU" w:eastAsia="ru-RU"/>
        </w:rPr>
      </w:pPr>
      <w:r w:rsidRPr="00771236">
        <w:rPr>
          <w:rFonts w:eastAsia="Times New Roman" w:cs="Times New Roman"/>
          <w:lang w:val="ru-RU" w:eastAsia="ru-RU"/>
        </w:rPr>
        <w:t xml:space="preserve">г) судом. </w:t>
      </w:r>
    </w:p>
    <w:p w14:paraId="1A90E88F" w14:textId="77777777" w:rsidR="00771236" w:rsidRPr="00CE7359" w:rsidRDefault="00771236" w:rsidP="00771236">
      <w:pPr>
        <w:pStyle w:val="a0"/>
        <w:rPr>
          <w:rFonts w:cs="Times New Roman"/>
          <w:lang w:val="ru-RU"/>
        </w:rPr>
      </w:pPr>
    </w:p>
    <w:p w14:paraId="012F4A3A" w14:textId="0E6889BC" w:rsidR="00DF5360" w:rsidRPr="00CE7359" w:rsidRDefault="00DF5360" w:rsidP="00DF5360">
      <w:pPr>
        <w:pStyle w:val="1"/>
        <w:rPr>
          <w:rFonts w:cs="Times New Roman"/>
          <w:szCs w:val="24"/>
          <w:lang w:val="ru-RU"/>
        </w:rPr>
      </w:pPr>
      <w:bookmarkStart w:id="5" w:name="X33cb9b9b4dfa34ba86143d3a7d13eac65d580e6"/>
      <w:bookmarkEnd w:id="4"/>
      <w:r w:rsidRPr="00CE7359">
        <w:rPr>
          <w:rFonts w:eastAsia="Times New Roman" w:cs="Times New Roman"/>
          <w:szCs w:val="24"/>
          <w:lang w:val="ru-RU" w:eastAsia="ru-RU"/>
        </w:rPr>
        <w:t xml:space="preserve">Течение срока исковой давности начинается: </w:t>
      </w:r>
    </w:p>
    <w:p w14:paraId="0E3F516A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а) со дня нарушения права; </w:t>
      </w:r>
    </w:p>
    <w:p w14:paraId="2E2307C8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б) со дня, когда лицо узнало или должно было узнать о нарушении </w:t>
      </w:r>
    </w:p>
    <w:p w14:paraId="10EE5272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своего права; </w:t>
      </w:r>
    </w:p>
    <w:p w14:paraId="21DDA5E3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в) со дня, когда лицо узнало или должно было узнать о нарушении </w:t>
      </w:r>
    </w:p>
    <w:p w14:paraId="4F31B5B7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своего права и о том, кто является надлежащим ответчиком по иску </w:t>
      </w:r>
    </w:p>
    <w:p w14:paraId="4115112C" w14:textId="77777777" w:rsidR="00DF5360" w:rsidRPr="00DF5360" w:rsidRDefault="00DF5360" w:rsidP="00DF5360">
      <w:pPr>
        <w:spacing w:after="0"/>
        <w:jc w:val="left"/>
        <w:rPr>
          <w:rFonts w:eastAsia="Times New Roman" w:cs="Times New Roman"/>
          <w:lang w:val="ru-RU" w:eastAsia="ru-RU"/>
        </w:rPr>
      </w:pPr>
      <w:r w:rsidRPr="00DF5360">
        <w:rPr>
          <w:rFonts w:eastAsia="Times New Roman" w:cs="Times New Roman"/>
          <w:lang w:val="ru-RU" w:eastAsia="ru-RU"/>
        </w:rPr>
        <w:t xml:space="preserve">о защите этого права. </w:t>
      </w:r>
    </w:p>
    <w:p w14:paraId="077875D8" w14:textId="77777777" w:rsidR="00DF5360" w:rsidRPr="00CE7359" w:rsidRDefault="00DF5360" w:rsidP="00DF5360">
      <w:pPr>
        <w:pStyle w:val="a0"/>
        <w:rPr>
          <w:rFonts w:cs="Times New Roman"/>
          <w:lang w:val="ru-RU"/>
        </w:rPr>
      </w:pPr>
    </w:p>
    <w:p w14:paraId="7C174DC5" w14:textId="77777777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6" w:name="Xcf09dd19e8fbbd305157e07656b3c5672a0be20"/>
      <w:bookmarkEnd w:id="5"/>
      <w:r w:rsidRPr="00CE7359">
        <w:rPr>
          <w:rFonts w:cs="Times New Roman"/>
          <w:szCs w:val="24"/>
          <w:lang w:val="ru-RU"/>
        </w:rPr>
        <w:lastRenderedPageBreak/>
        <w:t>Может ли срок быть определен указанием на лунное затмение?</w:t>
      </w:r>
    </w:p>
    <w:p w14:paraId="7C174DC6" w14:textId="539C89D4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7" w:name="X081b611962c7a025bacc4793812b60ec4f06105"/>
      <w:bookmarkEnd w:id="6"/>
      <w:r w:rsidRPr="00CE7359">
        <w:rPr>
          <w:rFonts w:cs="Times New Roman"/>
          <w:szCs w:val="24"/>
          <w:lang w:val="ru-RU"/>
        </w:rPr>
        <w:t>Определите правильность или ошибочность утверждений</w:t>
      </w:r>
      <w:r w:rsidR="00022EE8" w:rsidRPr="00CE7359">
        <w:rPr>
          <w:rFonts w:cs="Times New Roman"/>
          <w:szCs w:val="24"/>
          <w:lang w:val="ru-RU"/>
        </w:rPr>
        <w:t>:</w:t>
      </w:r>
    </w:p>
    <w:p w14:paraId="7C174DC7" w14:textId="77777777" w:rsidR="00917547" w:rsidRPr="00CE7359" w:rsidRDefault="006F3917">
      <w:pPr>
        <w:pStyle w:val="Compact"/>
        <w:numPr>
          <w:ilvl w:val="0"/>
          <w:numId w:val="4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Общий срок исковой давности составляет три года и не может превышать 15 лет со дня нарушения права, для защиты которого этот срок установлен</w:t>
      </w:r>
    </w:p>
    <w:p w14:paraId="7C174DC8" w14:textId="77777777" w:rsidR="00917547" w:rsidRPr="00CE7359" w:rsidRDefault="006F3917">
      <w:pPr>
        <w:pStyle w:val="Compact"/>
        <w:numPr>
          <w:ilvl w:val="0"/>
          <w:numId w:val="4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Сроки исковой давности и порядок их исчисления не могут быть изменены соглашением сторон</w:t>
      </w:r>
    </w:p>
    <w:p w14:paraId="7C174DDA" w14:textId="56E00D76" w:rsidR="00917547" w:rsidRPr="00CE7359" w:rsidRDefault="00D1289D">
      <w:pPr>
        <w:pStyle w:val="1"/>
        <w:rPr>
          <w:rFonts w:cs="Times New Roman"/>
          <w:szCs w:val="24"/>
          <w:lang w:val="ru-RU"/>
        </w:rPr>
      </w:pPr>
      <w:bookmarkStart w:id="8" w:name="задача-1"/>
      <w:bookmarkEnd w:id="7"/>
      <w:r w:rsidRPr="00CE7359">
        <w:rPr>
          <w:rFonts w:cs="Times New Roman"/>
          <w:szCs w:val="24"/>
          <w:lang w:val="ru-RU"/>
        </w:rPr>
        <w:t>С</w:t>
      </w:r>
      <w:r w:rsidR="00CE7359" w:rsidRPr="00CE7359">
        <w:rPr>
          <w:rFonts w:cs="Times New Roman"/>
          <w:szCs w:val="24"/>
          <w:lang w:val="ru-RU"/>
        </w:rPr>
        <w:t>рок поставки всей партии продукции, указанный в договоре поставки продукции, является:</w:t>
      </w:r>
    </w:p>
    <w:p w14:paraId="75F2961D" w14:textId="380EA197" w:rsidR="00CE7359" w:rsidRPr="00CE7359" w:rsidRDefault="00CE7359" w:rsidP="00CE7359">
      <w:pPr>
        <w:pStyle w:val="a0"/>
        <w:spacing w:before="0" w:after="0"/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1.</w:t>
      </w:r>
      <w:r w:rsidRPr="00CE7359">
        <w:rPr>
          <w:rFonts w:cs="Times New Roman"/>
          <w:lang w:val="ru-RU"/>
        </w:rPr>
        <w:tab/>
        <w:t>Императивным</w:t>
      </w:r>
    </w:p>
    <w:p w14:paraId="2459FB85" w14:textId="56DF3F53" w:rsidR="00CE7359" w:rsidRPr="00CE7359" w:rsidRDefault="00CE7359" w:rsidP="00CE7359">
      <w:pPr>
        <w:pStyle w:val="a0"/>
        <w:spacing w:before="0" w:after="0"/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2.</w:t>
      </w:r>
      <w:r w:rsidRPr="00CE7359">
        <w:rPr>
          <w:rFonts w:cs="Times New Roman"/>
          <w:lang w:val="ru-RU"/>
        </w:rPr>
        <w:tab/>
        <w:t>Диспозитивным</w:t>
      </w:r>
    </w:p>
    <w:p w14:paraId="4D8D4A83" w14:textId="0E56EE7E" w:rsidR="00CE7359" w:rsidRPr="00CE7359" w:rsidRDefault="00CE7359" w:rsidP="00CE7359">
      <w:pPr>
        <w:pStyle w:val="a0"/>
        <w:spacing w:before="0" w:after="0"/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3.</w:t>
      </w:r>
      <w:r w:rsidRPr="00CE7359">
        <w:rPr>
          <w:rFonts w:cs="Times New Roman"/>
          <w:lang w:val="ru-RU"/>
        </w:rPr>
        <w:tab/>
        <w:t xml:space="preserve">Общим </w:t>
      </w:r>
    </w:p>
    <w:p w14:paraId="380812D1" w14:textId="1AAF143B" w:rsidR="00CE7359" w:rsidRPr="00CE7359" w:rsidRDefault="00CE7359" w:rsidP="00CE7359">
      <w:pPr>
        <w:pStyle w:val="a0"/>
        <w:spacing w:before="0" w:after="0"/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4.</w:t>
      </w:r>
      <w:r w:rsidRPr="00CE7359">
        <w:rPr>
          <w:rFonts w:cs="Times New Roman"/>
          <w:lang w:val="ru-RU"/>
        </w:rPr>
        <w:tab/>
        <w:t>Частным</w:t>
      </w:r>
    </w:p>
    <w:p w14:paraId="7C174DDD" w14:textId="77777777" w:rsidR="00917547" w:rsidRPr="00CE7359" w:rsidRDefault="006F3917">
      <w:pPr>
        <w:pStyle w:val="1"/>
        <w:rPr>
          <w:rFonts w:cs="Times New Roman"/>
          <w:szCs w:val="24"/>
        </w:rPr>
      </w:pPr>
      <w:bookmarkStart w:id="9" w:name="исковая-давность-применяется"/>
      <w:bookmarkEnd w:id="8"/>
      <w:proofErr w:type="spellStart"/>
      <w:r w:rsidRPr="00CE7359">
        <w:rPr>
          <w:rFonts w:cs="Times New Roman"/>
          <w:szCs w:val="24"/>
        </w:rPr>
        <w:t>Исковая</w:t>
      </w:r>
      <w:proofErr w:type="spellEnd"/>
      <w:r w:rsidRPr="00CE7359">
        <w:rPr>
          <w:rFonts w:cs="Times New Roman"/>
          <w:szCs w:val="24"/>
        </w:rPr>
        <w:t xml:space="preserve"> </w:t>
      </w:r>
      <w:proofErr w:type="spellStart"/>
      <w:r w:rsidRPr="00CE7359">
        <w:rPr>
          <w:rFonts w:cs="Times New Roman"/>
          <w:szCs w:val="24"/>
        </w:rPr>
        <w:t>давность</w:t>
      </w:r>
      <w:proofErr w:type="spellEnd"/>
      <w:r w:rsidRPr="00CE7359">
        <w:rPr>
          <w:rFonts w:cs="Times New Roman"/>
          <w:szCs w:val="24"/>
        </w:rPr>
        <w:t xml:space="preserve"> </w:t>
      </w:r>
      <w:proofErr w:type="spellStart"/>
      <w:r w:rsidRPr="00CE7359">
        <w:rPr>
          <w:rFonts w:cs="Times New Roman"/>
          <w:szCs w:val="24"/>
        </w:rPr>
        <w:t>применяется</w:t>
      </w:r>
      <w:proofErr w:type="spellEnd"/>
      <w:r w:rsidRPr="00CE7359">
        <w:rPr>
          <w:rFonts w:cs="Times New Roman"/>
          <w:szCs w:val="24"/>
        </w:rPr>
        <w:t>:</w:t>
      </w:r>
    </w:p>
    <w:p w14:paraId="7C174DDE" w14:textId="77777777" w:rsidR="00917547" w:rsidRPr="00CE7359" w:rsidRDefault="006F3917">
      <w:pPr>
        <w:pStyle w:val="Compact"/>
        <w:numPr>
          <w:ilvl w:val="0"/>
          <w:numId w:val="6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по заявлению стороны в споре, чье право нарушено;</w:t>
      </w:r>
    </w:p>
    <w:p w14:paraId="7C174DDF" w14:textId="77777777" w:rsidR="00917547" w:rsidRPr="00CE7359" w:rsidRDefault="006F3917">
      <w:pPr>
        <w:pStyle w:val="Compact"/>
        <w:numPr>
          <w:ilvl w:val="0"/>
          <w:numId w:val="6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по заявлению стороны в споре, сделанному до вынесения судом решения;</w:t>
      </w:r>
    </w:p>
    <w:p w14:paraId="7C174DE0" w14:textId="77777777" w:rsidR="00917547" w:rsidRPr="00CE7359" w:rsidRDefault="006F3917">
      <w:pPr>
        <w:pStyle w:val="Compact"/>
        <w:numPr>
          <w:ilvl w:val="0"/>
          <w:numId w:val="6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судом только по заявлению стороны в споре, сделанному до вы несения судом решения.</w:t>
      </w:r>
    </w:p>
    <w:p w14:paraId="7C174DE1" w14:textId="77777777" w:rsidR="00917547" w:rsidRPr="00CE7359" w:rsidRDefault="006F3917">
      <w:pPr>
        <w:pStyle w:val="Compact"/>
        <w:numPr>
          <w:ilvl w:val="0"/>
          <w:numId w:val="6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судом, в случае истечения срока исковой давности до момента вынесения судом решения.</w:t>
      </w:r>
    </w:p>
    <w:p w14:paraId="7C174DE7" w14:textId="77777777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10" w:name="X980dac251507516a4a1dd91d2971d37c60911ac"/>
      <w:bookmarkEnd w:id="9"/>
      <w:r w:rsidRPr="00CE7359">
        <w:rPr>
          <w:rFonts w:cs="Times New Roman"/>
          <w:szCs w:val="24"/>
          <w:lang w:val="ru-RU"/>
        </w:rPr>
        <w:t>Срок исковой давности по требованию о признании оспоримой сделки недействительной и о применении последствий ее недействительности составляет:</w:t>
      </w:r>
    </w:p>
    <w:p w14:paraId="7C174DE8" w14:textId="77777777" w:rsidR="00917547" w:rsidRPr="00CE7359" w:rsidRDefault="006F3917">
      <w:pPr>
        <w:pStyle w:val="Compact"/>
        <w:numPr>
          <w:ilvl w:val="0"/>
          <w:numId w:val="7"/>
        </w:numPr>
        <w:rPr>
          <w:rFonts w:cs="Times New Roman"/>
        </w:rPr>
      </w:pPr>
      <w:r w:rsidRPr="00CE7359">
        <w:rPr>
          <w:rFonts w:cs="Times New Roman"/>
        </w:rPr>
        <w:t xml:space="preserve">1 </w:t>
      </w:r>
      <w:proofErr w:type="spellStart"/>
      <w:r w:rsidRPr="00CE7359">
        <w:rPr>
          <w:rFonts w:cs="Times New Roman"/>
        </w:rPr>
        <w:t>год</w:t>
      </w:r>
      <w:proofErr w:type="spellEnd"/>
      <w:r w:rsidRPr="00CE7359">
        <w:rPr>
          <w:rFonts w:cs="Times New Roman"/>
        </w:rPr>
        <w:t>;</w:t>
      </w:r>
    </w:p>
    <w:p w14:paraId="7C174DE9" w14:textId="77777777" w:rsidR="00917547" w:rsidRPr="00CE7359" w:rsidRDefault="006F3917">
      <w:pPr>
        <w:pStyle w:val="Compact"/>
        <w:numPr>
          <w:ilvl w:val="0"/>
          <w:numId w:val="7"/>
        </w:numPr>
        <w:rPr>
          <w:rFonts w:cs="Times New Roman"/>
        </w:rPr>
      </w:pPr>
      <w:r w:rsidRPr="00CE7359">
        <w:rPr>
          <w:rFonts w:cs="Times New Roman"/>
        </w:rPr>
        <w:t>2 года;</w:t>
      </w:r>
    </w:p>
    <w:p w14:paraId="7C174DEA" w14:textId="77777777" w:rsidR="00917547" w:rsidRPr="00CE7359" w:rsidRDefault="006F3917">
      <w:pPr>
        <w:pStyle w:val="Compact"/>
        <w:numPr>
          <w:ilvl w:val="0"/>
          <w:numId w:val="7"/>
        </w:numPr>
        <w:rPr>
          <w:rFonts w:cs="Times New Roman"/>
        </w:rPr>
      </w:pPr>
      <w:r w:rsidRPr="00CE7359">
        <w:rPr>
          <w:rFonts w:cs="Times New Roman"/>
        </w:rPr>
        <w:t>3 года;</w:t>
      </w:r>
    </w:p>
    <w:p w14:paraId="7C174DEB" w14:textId="77777777" w:rsidR="00917547" w:rsidRPr="00CE7359" w:rsidRDefault="006F3917">
      <w:pPr>
        <w:pStyle w:val="Compact"/>
        <w:numPr>
          <w:ilvl w:val="0"/>
          <w:numId w:val="7"/>
        </w:numPr>
        <w:rPr>
          <w:rFonts w:cs="Times New Roman"/>
        </w:rPr>
      </w:pPr>
      <w:r w:rsidRPr="00CE7359">
        <w:rPr>
          <w:rFonts w:cs="Times New Roman"/>
        </w:rPr>
        <w:t>5 лет;</w:t>
      </w:r>
    </w:p>
    <w:p w14:paraId="7C174DEC" w14:textId="77777777" w:rsidR="00917547" w:rsidRPr="00CE7359" w:rsidRDefault="006F3917">
      <w:pPr>
        <w:pStyle w:val="Compact"/>
        <w:numPr>
          <w:ilvl w:val="0"/>
          <w:numId w:val="7"/>
        </w:numPr>
        <w:rPr>
          <w:rFonts w:cs="Times New Roman"/>
        </w:rPr>
      </w:pPr>
      <w:r w:rsidRPr="00CE7359">
        <w:rPr>
          <w:rFonts w:cs="Times New Roman"/>
        </w:rPr>
        <w:t>15 лет.</w:t>
      </w:r>
    </w:p>
    <w:p w14:paraId="7C174DED" w14:textId="77777777" w:rsidR="00917547" w:rsidRPr="00CE7359" w:rsidRDefault="006F3917">
      <w:pPr>
        <w:pStyle w:val="1"/>
        <w:rPr>
          <w:rFonts w:cs="Times New Roman"/>
          <w:szCs w:val="24"/>
        </w:rPr>
      </w:pPr>
      <w:bookmarkStart w:id="11" w:name="соотнесите"/>
      <w:bookmarkEnd w:id="10"/>
      <w:r w:rsidRPr="00CE7359">
        <w:rPr>
          <w:rFonts w:cs="Times New Roman"/>
          <w:szCs w:val="24"/>
        </w:rPr>
        <w:t>Соотнесите: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122"/>
        <w:gridCol w:w="6840"/>
      </w:tblGrid>
      <w:tr w:rsidR="00917547" w:rsidRPr="00CE7359" w14:paraId="7C174DF0" w14:textId="77777777">
        <w:tc>
          <w:tcPr>
            <w:tcW w:w="0" w:type="auto"/>
          </w:tcPr>
          <w:p w14:paraId="7C174DEE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>а) Перерыв течения срока исковой давности</w:t>
            </w:r>
          </w:p>
        </w:tc>
        <w:tc>
          <w:tcPr>
            <w:tcW w:w="0" w:type="auto"/>
          </w:tcPr>
          <w:p w14:paraId="7C174DEF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>1) Истцом заявлено ходатайство, в котором он указывает на то, что обратиться с исковым заявлением в суд в рамках срока исковой давности ему препятствовала тяжелая болезнь</w:t>
            </w:r>
          </w:p>
        </w:tc>
      </w:tr>
      <w:tr w:rsidR="00917547" w:rsidRPr="00CE7359" w14:paraId="7C174DF3" w14:textId="77777777">
        <w:tc>
          <w:tcPr>
            <w:tcW w:w="0" w:type="auto"/>
          </w:tcPr>
          <w:p w14:paraId="7C174DF1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>б) Приостановление течения срока исковой давности</w:t>
            </w:r>
          </w:p>
        </w:tc>
        <w:tc>
          <w:tcPr>
            <w:tcW w:w="0" w:type="auto"/>
          </w:tcPr>
          <w:p w14:paraId="7C174DF2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>2) Истец заявил ходатайство, в котором указал на то, что предъявлению иска препятствовала непреодолимая сила</w:t>
            </w:r>
          </w:p>
        </w:tc>
      </w:tr>
      <w:tr w:rsidR="00917547" w:rsidRPr="00CE7359" w14:paraId="7C174DF6" w14:textId="77777777">
        <w:tc>
          <w:tcPr>
            <w:tcW w:w="0" w:type="auto"/>
          </w:tcPr>
          <w:p w14:paraId="7C174DF4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>в) Восстановление срока исковой давности</w:t>
            </w:r>
          </w:p>
        </w:tc>
        <w:tc>
          <w:tcPr>
            <w:tcW w:w="0" w:type="auto"/>
          </w:tcPr>
          <w:p w14:paraId="7C174DF5" w14:textId="77777777" w:rsidR="00917547" w:rsidRPr="00CE7359" w:rsidRDefault="006F3917">
            <w:pPr>
              <w:pStyle w:val="Compact"/>
              <w:rPr>
                <w:rFonts w:cs="Times New Roman"/>
                <w:lang w:val="ru-RU"/>
              </w:rPr>
            </w:pPr>
            <w:r w:rsidRPr="00CE7359">
              <w:rPr>
                <w:rFonts w:cs="Times New Roman"/>
                <w:lang w:val="ru-RU"/>
              </w:rPr>
              <w:t xml:space="preserve">3) Истец ходатайствовал о приобщении к материалам </w:t>
            </w:r>
            <w:proofErr w:type="gramStart"/>
            <w:r w:rsidRPr="00CE7359">
              <w:rPr>
                <w:rFonts w:cs="Times New Roman"/>
                <w:lang w:val="ru-RU"/>
              </w:rPr>
              <w:t>дела</w:t>
            </w:r>
            <w:proofErr w:type="gramEnd"/>
            <w:r w:rsidRPr="00CE7359">
              <w:rPr>
                <w:rFonts w:cs="Times New Roman"/>
                <w:lang w:val="ru-RU"/>
              </w:rPr>
              <w:t xml:space="preserve"> подписанного должником и кредитором акта сверки взаимных расчетов</w:t>
            </w:r>
          </w:p>
        </w:tc>
      </w:tr>
    </w:tbl>
    <w:p w14:paraId="7C174DF7" w14:textId="366EFF70" w:rsidR="00917547" w:rsidRPr="00CE7359" w:rsidRDefault="006F3917">
      <w:pPr>
        <w:pStyle w:val="1"/>
        <w:rPr>
          <w:rFonts w:cs="Times New Roman"/>
          <w:szCs w:val="24"/>
          <w:lang w:val="ru-RU"/>
        </w:rPr>
      </w:pPr>
      <w:bookmarkStart w:id="12" w:name="X9eea35752f38542ece8d9845ae3bae2bd504f6a"/>
      <w:bookmarkEnd w:id="11"/>
      <w:r w:rsidRPr="00CE7359">
        <w:rPr>
          <w:rFonts w:cs="Times New Roman"/>
          <w:szCs w:val="24"/>
          <w:lang w:val="ru-RU"/>
        </w:rPr>
        <w:lastRenderedPageBreak/>
        <w:t>Напишите эссе на тему “Место сроков в системе юридических фактов” (привести не менее трех точек зрения ученых и сформулировать аргументированное мнение по теме эссе)</w:t>
      </w:r>
      <w:bookmarkEnd w:id="12"/>
    </w:p>
    <w:p w14:paraId="5B4A368A" w14:textId="491B3794" w:rsidR="00022EE8" w:rsidRPr="00CE7359" w:rsidRDefault="00022EE8" w:rsidP="00022EE8">
      <w:pPr>
        <w:pStyle w:val="a0"/>
        <w:rPr>
          <w:rFonts w:cs="Times New Roman"/>
          <w:lang w:val="ru-RU"/>
        </w:rPr>
      </w:pPr>
    </w:p>
    <w:p w14:paraId="339866AF" w14:textId="77777777" w:rsidR="00022EE8" w:rsidRPr="00CE7359" w:rsidRDefault="00022EE8" w:rsidP="00022EE8">
      <w:pPr>
        <w:pStyle w:val="1"/>
        <w:rPr>
          <w:rFonts w:cs="Times New Roman"/>
          <w:szCs w:val="24"/>
          <w:lang w:val="ru-RU"/>
        </w:rPr>
      </w:pPr>
      <w:bookmarkStart w:id="13" w:name="Xfc73e94b84d25babf1f5da9ed240111b750d999"/>
      <w:r w:rsidRPr="00CE7359">
        <w:rPr>
          <w:rFonts w:cs="Times New Roman"/>
          <w:szCs w:val="24"/>
          <w:lang w:val="ru-RU"/>
        </w:rPr>
        <w:t>Определите даты начала и окончания исчисления срока с опорой на производственный календарь и заполните таблицу</w:t>
      </w:r>
    </w:p>
    <w:p w14:paraId="78A8211C" w14:textId="77777777" w:rsidR="00022EE8" w:rsidRPr="00CE7359" w:rsidRDefault="00022EE8" w:rsidP="00022EE8">
      <w:pPr>
        <w:pStyle w:val="Compact"/>
        <w:numPr>
          <w:ilvl w:val="0"/>
          <w:numId w:val="5"/>
        </w:numPr>
        <w:rPr>
          <w:rFonts w:cs="Times New Roman"/>
        </w:rPr>
      </w:pPr>
      <w:proofErr w:type="spellStart"/>
      <w:r w:rsidRPr="00CE7359">
        <w:rPr>
          <w:rFonts w:cs="Times New Roman"/>
        </w:rPr>
        <w:t>Договор</w:t>
      </w:r>
      <w:proofErr w:type="spellEnd"/>
      <w:r w:rsidRPr="00CE7359">
        <w:rPr>
          <w:rFonts w:cs="Times New Roman"/>
        </w:rPr>
        <w:t xml:space="preserve"> </w:t>
      </w:r>
      <w:proofErr w:type="spellStart"/>
      <w:r w:rsidRPr="00CE7359">
        <w:rPr>
          <w:rFonts w:cs="Times New Roman"/>
        </w:rPr>
        <w:t>заключен</w:t>
      </w:r>
      <w:proofErr w:type="spellEnd"/>
      <w:r w:rsidRPr="00CE7359">
        <w:rPr>
          <w:rFonts w:cs="Times New Roman"/>
        </w:rPr>
        <w:t xml:space="preserve"> 03.07.2019 </w:t>
      </w:r>
      <w:proofErr w:type="spellStart"/>
      <w:r w:rsidRPr="00CE7359">
        <w:rPr>
          <w:rFonts w:cs="Times New Roman"/>
        </w:rPr>
        <w:t>сроком</w:t>
      </w:r>
      <w:proofErr w:type="spellEnd"/>
      <w:r w:rsidRPr="00CE7359">
        <w:rPr>
          <w:rFonts w:cs="Times New Roman"/>
        </w:rPr>
        <w:t xml:space="preserve"> </w:t>
      </w:r>
      <w:proofErr w:type="spellStart"/>
      <w:r w:rsidRPr="00CE7359">
        <w:rPr>
          <w:rFonts w:cs="Times New Roman"/>
        </w:rPr>
        <w:t>на</w:t>
      </w:r>
      <w:proofErr w:type="spellEnd"/>
      <w:r w:rsidRPr="00CE7359">
        <w:rPr>
          <w:rFonts w:cs="Times New Roman"/>
        </w:rPr>
        <w:t xml:space="preserve"> 12 </w:t>
      </w:r>
      <w:proofErr w:type="spellStart"/>
      <w:r w:rsidRPr="00CE7359">
        <w:rPr>
          <w:rFonts w:cs="Times New Roman"/>
        </w:rPr>
        <w:t>дней</w:t>
      </w:r>
      <w:proofErr w:type="spellEnd"/>
    </w:p>
    <w:p w14:paraId="650B31B2" w14:textId="77777777" w:rsidR="00022EE8" w:rsidRPr="00CE7359" w:rsidRDefault="00022EE8" w:rsidP="00022EE8">
      <w:pPr>
        <w:pStyle w:val="Compact"/>
        <w:numPr>
          <w:ilvl w:val="0"/>
          <w:numId w:val="5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Договор заключен 12.02.2019 сроком на три недели</w:t>
      </w:r>
    </w:p>
    <w:p w14:paraId="797E63AF" w14:textId="77777777" w:rsidR="00022EE8" w:rsidRPr="00CE7359" w:rsidRDefault="00022EE8" w:rsidP="00022EE8">
      <w:pPr>
        <w:pStyle w:val="Compact"/>
        <w:numPr>
          <w:ilvl w:val="0"/>
          <w:numId w:val="5"/>
        </w:numPr>
        <w:rPr>
          <w:rFonts w:cs="Times New Roman"/>
          <w:lang w:val="ru-RU"/>
        </w:rPr>
      </w:pPr>
      <w:r w:rsidRPr="00CE7359">
        <w:rPr>
          <w:rFonts w:cs="Times New Roman"/>
          <w:lang w:val="ru-RU"/>
        </w:rPr>
        <w:t>Договор заключен 30.07.2019 сроком на один месяц</w:t>
      </w:r>
    </w:p>
    <w:p w14:paraId="00C3319B" w14:textId="77777777" w:rsidR="00022EE8" w:rsidRPr="00CE7359" w:rsidRDefault="00022EE8" w:rsidP="00022EE8">
      <w:pPr>
        <w:pStyle w:val="Compact"/>
        <w:numPr>
          <w:ilvl w:val="0"/>
          <w:numId w:val="5"/>
        </w:numPr>
        <w:rPr>
          <w:rFonts w:cs="Times New Roman"/>
        </w:rPr>
      </w:pPr>
      <w:proofErr w:type="spellStart"/>
      <w:r w:rsidRPr="00CE7359">
        <w:rPr>
          <w:rFonts w:cs="Times New Roman"/>
        </w:rPr>
        <w:t>Договор</w:t>
      </w:r>
      <w:proofErr w:type="spellEnd"/>
      <w:r w:rsidRPr="00CE7359">
        <w:rPr>
          <w:rFonts w:cs="Times New Roman"/>
        </w:rPr>
        <w:t xml:space="preserve"> </w:t>
      </w:r>
      <w:proofErr w:type="spellStart"/>
      <w:r w:rsidRPr="00CE7359">
        <w:rPr>
          <w:rFonts w:cs="Times New Roman"/>
        </w:rPr>
        <w:t>заключен</w:t>
      </w:r>
      <w:proofErr w:type="spellEnd"/>
      <w:r w:rsidRPr="00CE7359">
        <w:rPr>
          <w:rFonts w:cs="Times New Roman"/>
        </w:rPr>
        <w:t xml:space="preserve"> 08.10.2019 </w:t>
      </w:r>
      <w:proofErr w:type="spellStart"/>
      <w:r w:rsidRPr="00CE7359">
        <w:rPr>
          <w:rFonts w:cs="Times New Roman"/>
        </w:rPr>
        <w:t>сроком</w:t>
      </w:r>
      <w:proofErr w:type="spellEnd"/>
      <w:r w:rsidRPr="00CE7359">
        <w:rPr>
          <w:rFonts w:cs="Times New Roman"/>
        </w:rPr>
        <w:t xml:space="preserve"> </w:t>
      </w:r>
      <w:proofErr w:type="spellStart"/>
      <w:r w:rsidRPr="00CE7359">
        <w:rPr>
          <w:rFonts w:cs="Times New Roman"/>
        </w:rPr>
        <w:t>на</w:t>
      </w:r>
      <w:proofErr w:type="spellEnd"/>
      <w:r w:rsidRPr="00CE7359">
        <w:rPr>
          <w:rFonts w:cs="Times New Roman"/>
        </w:rPr>
        <w:t xml:space="preserve"> 1 </w:t>
      </w:r>
      <w:proofErr w:type="spellStart"/>
      <w:r w:rsidRPr="00CE7359">
        <w:rPr>
          <w:rFonts w:cs="Times New Roman"/>
        </w:rPr>
        <w:t>год</w:t>
      </w:r>
      <w:proofErr w:type="spellEnd"/>
    </w:p>
    <w:tbl>
      <w:tblPr>
        <w:tblStyle w:val="Table"/>
        <w:tblW w:w="24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45"/>
        <w:gridCol w:w="2052"/>
        <w:gridCol w:w="2434"/>
      </w:tblGrid>
      <w:tr w:rsidR="00022EE8" w:rsidRPr="00CE7359" w14:paraId="3DE8DFD7" w14:textId="77777777" w:rsidTr="00FE1DEA">
        <w:tc>
          <w:tcPr>
            <w:tcW w:w="0" w:type="auto"/>
            <w:vAlign w:val="bottom"/>
          </w:tcPr>
          <w:p w14:paraId="5B52B2B1" w14:textId="77777777" w:rsidR="00022EE8" w:rsidRPr="00CE7359" w:rsidRDefault="00022EE8" w:rsidP="00FE1DEA">
            <w:pPr>
              <w:pStyle w:val="Compact"/>
              <w:rPr>
                <w:rFonts w:cs="Times New Roman"/>
              </w:rPr>
            </w:pPr>
            <w:r w:rsidRPr="00CE7359">
              <w:rPr>
                <w:rFonts w:cs="Times New Roman"/>
              </w:rPr>
              <w:t>№</w:t>
            </w:r>
          </w:p>
        </w:tc>
        <w:tc>
          <w:tcPr>
            <w:tcW w:w="0" w:type="auto"/>
            <w:vAlign w:val="bottom"/>
          </w:tcPr>
          <w:p w14:paraId="0E9E10AA" w14:textId="77777777" w:rsidR="00022EE8" w:rsidRPr="00CE7359" w:rsidRDefault="00022EE8" w:rsidP="00FE1DEA">
            <w:pPr>
              <w:pStyle w:val="Compact"/>
              <w:rPr>
                <w:rFonts w:cs="Times New Roman"/>
              </w:rPr>
            </w:pPr>
            <w:proofErr w:type="spellStart"/>
            <w:r w:rsidRPr="00CE7359">
              <w:rPr>
                <w:rFonts w:cs="Times New Roman"/>
              </w:rPr>
              <w:t>Начало</w:t>
            </w:r>
            <w:proofErr w:type="spellEnd"/>
            <w:r w:rsidRPr="00CE7359">
              <w:rPr>
                <w:rFonts w:cs="Times New Roman"/>
              </w:rPr>
              <w:t xml:space="preserve"> (</w:t>
            </w:r>
            <w:proofErr w:type="spellStart"/>
            <w:r w:rsidRPr="00CE7359">
              <w:rPr>
                <w:rFonts w:cs="Times New Roman"/>
              </w:rPr>
              <w:t>Суханов</w:t>
            </w:r>
            <w:proofErr w:type="spellEnd"/>
            <w:r w:rsidRPr="00CE7359">
              <w:rPr>
                <w:rFonts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60F1F8F6" w14:textId="77777777" w:rsidR="00022EE8" w:rsidRPr="00CE7359" w:rsidRDefault="00022EE8" w:rsidP="00FE1DEA">
            <w:pPr>
              <w:pStyle w:val="Compact"/>
              <w:rPr>
                <w:rFonts w:cs="Times New Roman"/>
              </w:rPr>
            </w:pPr>
            <w:proofErr w:type="spellStart"/>
            <w:r w:rsidRPr="00CE7359">
              <w:rPr>
                <w:rFonts w:cs="Times New Roman"/>
              </w:rPr>
              <w:t>Окончание</w:t>
            </w:r>
            <w:proofErr w:type="spellEnd"/>
            <w:r w:rsidRPr="00CE7359">
              <w:rPr>
                <w:rFonts w:cs="Times New Roman"/>
              </w:rPr>
              <w:t xml:space="preserve"> (</w:t>
            </w:r>
            <w:proofErr w:type="spellStart"/>
            <w:r w:rsidRPr="00CE7359">
              <w:rPr>
                <w:rFonts w:cs="Times New Roman"/>
              </w:rPr>
              <w:t>Суханов</w:t>
            </w:r>
            <w:proofErr w:type="spellEnd"/>
            <w:r w:rsidRPr="00CE7359">
              <w:rPr>
                <w:rFonts w:cs="Times New Roman"/>
              </w:rPr>
              <w:t>)</w:t>
            </w:r>
          </w:p>
        </w:tc>
      </w:tr>
      <w:tr w:rsidR="00022EE8" w:rsidRPr="00CE7359" w14:paraId="0F5E8FE3" w14:textId="77777777" w:rsidTr="00FE1DEA">
        <w:tc>
          <w:tcPr>
            <w:tcW w:w="0" w:type="auto"/>
          </w:tcPr>
          <w:p w14:paraId="29E01938" w14:textId="77777777" w:rsidR="00022EE8" w:rsidRPr="00CE7359" w:rsidRDefault="00022EE8" w:rsidP="00FE1DEA">
            <w:pPr>
              <w:rPr>
                <w:rFonts w:cs="Times New Roman"/>
              </w:rPr>
            </w:pPr>
          </w:p>
        </w:tc>
        <w:tc>
          <w:tcPr>
            <w:tcW w:w="0" w:type="auto"/>
          </w:tcPr>
          <w:p w14:paraId="15343238" w14:textId="77777777" w:rsidR="00022EE8" w:rsidRPr="00CE7359" w:rsidRDefault="00022EE8" w:rsidP="00FE1DEA">
            <w:pPr>
              <w:rPr>
                <w:rFonts w:cs="Times New Roman"/>
              </w:rPr>
            </w:pPr>
          </w:p>
        </w:tc>
        <w:tc>
          <w:tcPr>
            <w:tcW w:w="0" w:type="auto"/>
          </w:tcPr>
          <w:p w14:paraId="0E773CA7" w14:textId="77777777" w:rsidR="00022EE8" w:rsidRPr="00CE7359" w:rsidRDefault="00022EE8" w:rsidP="00FE1DEA">
            <w:pPr>
              <w:rPr>
                <w:rFonts w:cs="Times New Roman"/>
              </w:rPr>
            </w:pPr>
          </w:p>
        </w:tc>
      </w:tr>
      <w:bookmarkEnd w:id="13"/>
    </w:tbl>
    <w:p w14:paraId="343014BD" w14:textId="77777777" w:rsidR="00022EE8" w:rsidRPr="00CE7359" w:rsidRDefault="00022EE8" w:rsidP="00022EE8">
      <w:pPr>
        <w:pStyle w:val="a0"/>
        <w:rPr>
          <w:rFonts w:cs="Times New Roman"/>
          <w:lang w:val="ru-RU"/>
        </w:rPr>
      </w:pPr>
    </w:p>
    <w:sectPr w:rsidR="00022EE8" w:rsidRPr="00CE7359" w:rsidSect="006F3917"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74DFC" w14:textId="77777777" w:rsidR="004017EB" w:rsidRDefault="006F3917">
      <w:pPr>
        <w:spacing w:after="0"/>
      </w:pPr>
      <w:r>
        <w:separator/>
      </w:r>
    </w:p>
  </w:endnote>
  <w:endnote w:type="continuationSeparator" w:id="0">
    <w:p w14:paraId="7C174DFE" w14:textId="77777777" w:rsidR="004017EB" w:rsidRDefault="006F39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74DF8" w14:textId="77777777" w:rsidR="00917547" w:rsidRDefault="006F3917">
      <w:r>
        <w:separator/>
      </w:r>
    </w:p>
  </w:footnote>
  <w:footnote w:type="continuationSeparator" w:id="0">
    <w:p w14:paraId="7C174DF9" w14:textId="77777777" w:rsidR="00917547" w:rsidRDefault="006F39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E724E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A18E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D6005D3"/>
    <w:multiLevelType w:val="hybridMultilevel"/>
    <w:tmpl w:val="60A64862"/>
    <w:lvl w:ilvl="0" w:tplc="7E5C17C2">
      <w:start w:val="1"/>
      <w:numFmt w:val="upperLetter"/>
      <w:pStyle w:val="1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2439883">
    <w:abstractNumId w:val="1"/>
  </w:num>
  <w:num w:numId="2" w16cid:durableId="11327923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78067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5524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02804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01184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312942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285520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EE8"/>
    <w:rsid w:val="002B1317"/>
    <w:rsid w:val="004017EB"/>
    <w:rsid w:val="004E29B3"/>
    <w:rsid w:val="00590D07"/>
    <w:rsid w:val="006F3917"/>
    <w:rsid w:val="00771236"/>
    <w:rsid w:val="00784D58"/>
    <w:rsid w:val="008D6863"/>
    <w:rsid w:val="00917547"/>
    <w:rsid w:val="00B86B75"/>
    <w:rsid w:val="00BC48D5"/>
    <w:rsid w:val="00C36279"/>
    <w:rsid w:val="00CE7359"/>
    <w:rsid w:val="00D1289D"/>
    <w:rsid w:val="00DF5360"/>
    <w:rsid w:val="00E205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74DB2"/>
  <w15:docId w15:val="{C8C4BBFE-7718-41E9-9CCA-1A884C0F5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599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rsid w:val="00E20599"/>
    <w:pPr>
      <w:keepNext/>
      <w:keepLines/>
      <w:numPr>
        <w:numId w:val="8"/>
      </w:numPr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E20599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  <w:u w:val="single"/>
    </w:rPr>
  </w:style>
  <w:style w:type="paragraph" w:styleId="a5">
    <w:name w:val="Subtitle"/>
    <w:basedOn w:val="a4"/>
    <w:next w:val="a0"/>
    <w:qFormat/>
    <w:rsid w:val="00E20599"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0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4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8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2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8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нтрольная работа по теме "Сроки в гражданском праве"</vt:lpstr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трольная работа по теме "Сроки в гражданском праве"</dc:title>
  <dc:creator/>
  <cp:keywords/>
  <cp:lastModifiedBy>Анастасия Цыганова</cp:lastModifiedBy>
  <cp:revision>5</cp:revision>
  <dcterms:created xsi:type="dcterms:W3CDTF">2021-01-26T22:33:00Z</dcterms:created>
  <dcterms:modified xsi:type="dcterms:W3CDTF">2022-04-0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ubtitle">
    <vt:lpwstr>Вариант 2</vt:lpwstr>
  </property>
</Properties>
</file>